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708812ebff6988c38f22ba6a8bfddeb3b62fa9"/>
      <w:r>
        <w:rPr>
          <w:b/>
        </w:rPr>
        <w:t xml:space="preserve">ПРОТОКОЛ ПРО РЕЗУЛЬТАТИ ЗЕМЕЛЬНИХ ТОРГІВ № LRE001-UA-20240329-1955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ТОВАРИСТВО З ОБМЕЖЕНОЮ ВІДПОВІДАЛЬНІСТЮ "АГРОКОМПАНІЯ ЛА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суборенди на земельну ділянку площею 3,4046 га (землі сільськогосподарського призначення) кадастровий номер 6125081300:01:001:0249, Місце розташування: Тернопільська область, Теребовлянський район, Вишнівчицька сільська рада,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аво суборенди на земельну ділянку площею 3.4046 га (землі сільськогосподарського призначення) кадастровий номер 6125081300:01:001:0249, Місце розташування: Тернопільська область, Теребовлянський район, Вишнівчицька сільська рада,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6 7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 0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АЛЕКС ТРК", ЄДРПОУ: 3764617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АРИСТВО З ОБМЕЖЕНОЮ ВІДПОВІДАЛЬНІСТЮ "АГРОКОМПАНІЯ ЛАНИ"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54:57Z</dcterms:created>
  <dcterms:modified xsi:type="dcterms:W3CDTF">2024-05-20T17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